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2B2001" w:rsidR="0000007A" w:rsidRPr="00DE7D30" w:rsidRDefault="006121A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0AD7">
                <w:rPr>
                  <w:rStyle w:val="Hyperlink"/>
                  <w:rFonts w:ascii="Arial" w:hAnsi="Arial" w:cs="Arial"/>
                </w:rPr>
                <w:t>Disease and Health Research - New Insigh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05F6CA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121AF">
              <w:rPr>
                <w:rFonts w:ascii="Arial" w:hAnsi="Arial" w:cs="Arial"/>
                <w:b/>
                <w:bCs/>
                <w:szCs w:val="28"/>
                <w:lang w:val="en-GB"/>
              </w:rPr>
              <w:t>174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E486E8A" w:rsidR="0000007A" w:rsidRPr="00DE7D30" w:rsidRDefault="006121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121AF">
              <w:rPr>
                <w:rFonts w:ascii="Arial" w:hAnsi="Arial" w:cs="Arial"/>
                <w:b/>
                <w:szCs w:val="28"/>
                <w:lang w:val="en-GB"/>
              </w:rPr>
              <w:t>A study protocol covering Impact of stable versus unstable surface exercise training on strengthening core muscles in healthy individual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52B086" w:rsidR="00CF0BBB" w:rsidRPr="00DE7D30" w:rsidRDefault="006121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6.6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B116988" w14:textId="77777777" w:rsidR="006121AF" w:rsidRDefault="006121A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121A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novations, Number 75 December 2023</w:t>
                  </w:r>
                </w:p>
                <w:p w14:paraId="414D056C" w14:textId="77777777" w:rsidR="006121AF" w:rsidRDefault="006121A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9B2B5E7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121AF" w:rsidRPr="006121AF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6121AF" w:rsidRPr="006121A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journal-innovations.com/publication/2024/75/92318744</w:t>
                    </w:r>
                  </w:hyperlink>
                </w:p>
                <w:p w14:paraId="1B4BBF5F" w14:textId="77777777" w:rsidR="006121AF" w:rsidRPr="007B54A4" w:rsidRDefault="006121A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E90AA0" w14:textId="77777777" w:rsidR="0075307C" w:rsidRPr="0000007A" w:rsidRDefault="0075307C" w:rsidP="0099583E">
      <w:r>
        <w:separator/>
      </w:r>
    </w:p>
  </w:endnote>
  <w:endnote w:type="continuationSeparator" w:id="0">
    <w:p w14:paraId="52E0A62E" w14:textId="77777777" w:rsidR="0075307C" w:rsidRPr="0000007A" w:rsidRDefault="0075307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F15064" w14:textId="77777777" w:rsidR="0075307C" w:rsidRPr="0000007A" w:rsidRDefault="0075307C" w:rsidP="0099583E">
      <w:r>
        <w:separator/>
      </w:r>
    </w:p>
  </w:footnote>
  <w:footnote w:type="continuationSeparator" w:id="0">
    <w:p w14:paraId="56F1ABFD" w14:textId="77777777" w:rsidR="0075307C" w:rsidRPr="0000007A" w:rsidRDefault="0075307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121A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307C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08B7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2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-innovations.com/publication/2024/75/9231874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new-insigh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5:09:00Z</dcterms:modified>
</cp:coreProperties>
</file>